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0426BDDD" w:rsidR="009F5F34" w:rsidRDefault="00E80238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ame    :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  : 2047120</w:t>
                            </w:r>
                          </w:p>
                          <w:p w14:paraId="37FD3569" w14:textId="20B91021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Course  :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</w:t>
                            </w:r>
                            <w:r w:rsidR="0079770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3 NoSQL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01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ame    :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  : 2047120</w:t>
                      </w:r>
                    </w:p>
                    <w:p w14:paraId="37FD3569" w14:textId="20B91021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Course  :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</w:t>
                      </w:r>
                      <w:r w:rsidR="0079770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3 NoSQL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01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97702">
        <w:rPr>
          <w:b/>
          <w:bCs/>
          <w:color w:val="0070C0"/>
          <w:sz w:val="40"/>
          <w:szCs w:val="40"/>
        </w:rPr>
        <w:t>CRUD Operations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5D4E7717" w14:textId="364BCB82" w:rsidR="00797702" w:rsidRPr="00925DA2" w:rsidRDefault="00797702" w:rsidP="00925DA2">
      <w:pPr>
        <w:pStyle w:val="ListParagraph"/>
        <w:numPr>
          <w:ilvl w:val="0"/>
          <w:numId w:val="5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r w:rsidRPr="00925DA2">
        <w:rPr>
          <w:b/>
          <w:bCs/>
          <w:color w:val="000000" w:themeColor="text1"/>
          <w:sz w:val="32"/>
          <w:szCs w:val="32"/>
        </w:rPr>
        <w:t>Creation of database of my domain – Car Rental System</w:t>
      </w:r>
      <w:r w:rsidR="00CE396B">
        <w:rPr>
          <w:b/>
          <w:bCs/>
          <w:color w:val="000000" w:themeColor="text1"/>
          <w:sz w:val="32"/>
          <w:szCs w:val="32"/>
        </w:rPr>
        <w:t>.</w:t>
      </w:r>
    </w:p>
    <w:p w14:paraId="4A69AFE0" w14:textId="73E2E147" w:rsidR="00797702" w:rsidRDefault="00797702" w:rsidP="00FD5B22">
      <w:pPr>
        <w:pStyle w:val="ListParagraph"/>
        <w:spacing w:line="276" w:lineRule="auto"/>
        <w:rPr>
          <w:color w:val="000000" w:themeColor="text1"/>
          <w:sz w:val="32"/>
          <w:szCs w:val="32"/>
        </w:rPr>
      </w:pPr>
      <w:r w:rsidRPr="00797702">
        <w:rPr>
          <w:color w:val="000000" w:themeColor="text1"/>
          <w:sz w:val="32"/>
          <w:szCs w:val="32"/>
        </w:rPr>
        <w:t xml:space="preserve">DB name </w:t>
      </w:r>
      <w:r>
        <w:rPr>
          <w:color w:val="000000" w:themeColor="text1"/>
          <w:sz w:val="32"/>
          <w:szCs w:val="32"/>
        </w:rPr>
        <w:t>–</w:t>
      </w:r>
      <w:r w:rsidRPr="00797702">
        <w:rPr>
          <w:color w:val="000000" w:themeColor="text1"/>
          <w:sz w:val="32"/>
          <w:szCs w:val="32"/>
        </w:rPr>
        <w:t xml:space="preserve"> binodcarshare</w:t>
      </w:r>
    </w:p>
    <w:p w14:paraId="6650DB08" w14:textId="4D548A3B" w:rsidR="00797702" w:rsidRDefault="00797702" w:rsidP="00FD5B22">
      <w:pPr>
        <w:pStyle w:val="ListParagraph"/>
        <w:spacing w:line="276" w:lineRule="auto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Table/Collection </w:t>
      </w:r>
      <w:r w:rsidR="00FD5B22">
        <w:rPr>
          <w:color w:val="000000" w:themeColor="text1"/>
          <w:sz w:val="32"/>
          <w:szCs w:val="32"/>
        </w:rPr>
        <w:t>–</w:t>
      </w:r>
      <w:r>
        <w:rPr>
          <w:color w:val="000000" w:themeColor="text1"/>
          <w:sz w:val="32"/>
          <w:szCs w:val="32"/>
        </w:rPr>
        <w:t xml:space="preserve"> members</w:t>
      </w:r>
    </w:p>
    <w:p w14:paraId="1DAF8D3D" w14:textId="77777777" w:rsidR="00FD5B22" w:rsidRPr="00797702" w:rsidRDefault="00FD5B22" w:rsidP="00FD5B22">
      <w:pPr>
        <w:pStyle w:val="ListParagraph"/>
        <w:spacing w:line="240" w:lineRule="auto"/>
        <w:rPr>
          <w:color w:val="000000" w:themeColor="text1"/>
          <w:sz w:val="32"/>
          <w:szCs w:val="32"/>
        </w:rPr>
      </w:pPr>
    </w:p>
    <w:p w14:paraId="357692F9" w14:textId="0623F41B" w:rsidR="00797702" w:rsidRDefault="00797702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  <w:r w:rsidRPr="00797702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1212F73F" wp14:editId="2896B58C">
            <wp:extent cx="3091995" cy="2975317"/>
            <wp:effectExtent l="19050" t="19050" r="13335" b="158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91995" cy="297531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5873B2" w14:textId="77777777" w:rsidR="00FD5B22" w:rsidRDefault="00FD5B22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467257A2" w14:textId="0ACA7534" w:rsidR="00486547" w:rsidRPr="00925DA2" w:rsidRDefault="00797702" w:rsidP="00925DA2">
      <w:pPr>
        <w:pStyle w:val="ListParagraph"/>
        <w:numPr>
          <w:ilvl w:val="0"/>
          <w:numId w:val="5"/>
        </w:numPr>
        <w:spacing w:line="276" w:lineRule="auto"/>
        <w:rPr>
          <w:b/>
          <w:bCs/>
          <w:color w:val="000000" w:themeColor="text1"/>
          <w:sz w:val="32"/>
          <w:szCs w:val="32"/>
        </w:rPr>
      </w:pPr>
      <w:r w:rsidRPr="00925DA2">
        <w:rPr>
          <w:b/>
          <w:bCs/>
          <w:color w:val="000000" w:themeColor="text1"/>
          <w:sz w:val="32"/>
          <w:szCs w:val="32"/>
        </w:rPr>
        <w:t>Unique Index for every row insertion.</w:t>
      </w:r>
    </w:p>
    <w:p w14:paraId="3E870A60" w14:textId="2C5A2CD4" w:rsidR="00797702" w:rsidRDefault="00797702" w:rsidP="00FD5B22">
      <w:pPr>
        <w:pStyle w:val="ListParagraph"/>
        <w:spacing w:line="276" w:lineRule="auto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The members registered with the company </w:t>
      </w:r>
      <w:r w:rsidR="00FD5B22">
        <w:rPr>
          <w:color w:val="000000" w:themeColor="text1"/>
          <w:sz w:val="32"/>
          <w:szCs w:val="32"/>
        </w:rPr>
        <w:t>has unique member id that distinguishes each document.</w:t>
      </w:r>
    </w:p>
    <w:p w14:paraId="1A7686B4" w14:textId="77777777" w:rsidR="00FD5B22" w:rsidRDefault="00FD5B22" w:rsidP="00FD5B22">
      <w:pPr>
        <w:pStyle w:val="ListParagraph"/>
        <w:spacing w:line="240" w:lineRule="auto"/>
        <w:rPr>
          <w:color w:val="000000" w:themeColor="text1"/>
          <w:sz w:val="32"/>
          <w:szCs w:val="32"/>
        </w:rPr>
      </w:pPr>
    </w:p>
    <w:p w14:paraId="3949A2B5" w14:textId="78614C36" w:rsidR="00FD5B22" w:rsidRDefault="00FD5B22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  <w:r w:rsidRPr="00FD5B22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75609705" wp14:editId="5BFE4702">
            <wp:extent cx="6622747" cy="902384"/>
            <wp:effectExtent l="19050" t="19050" r="26035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25714" cy="9164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5B89D" w14:textId="05C7C2F7" w:rsidR="00FD5B22" w:rsidRDefault="00FD5B22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5B8F37CD" w14:textId="205C900B" w:rsidR="00FD5B22" w:rsidRDefault="00FD5B22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1A0EC50C" w14:textId="77777777" w:rsidR="00FD5B22" w:rsidRDefault="00FD5B22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3F3AFC3F" w14:textId="77777777" w:rsidR="00FD5B22" w:rsidRDefault="00FD5B22" w:rsidP="0079770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86D3EE4" w14:textId="698F5164" w:rsidR="00FD5B22" w:rsidRDefault="00FD5B22" w:rsidP="00925DA2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32"/>
          <w:szCs w:val="32"/>
        </w:rPr>
      </w:pPr>
      <w:r w:rsidRPr="00FD5B22">
        <w:rPr>
          <w:b/>
          <w:bCs/>
          <w:color w:val="000000" w:themeColor="text1"/>
          <w:sz w:val="32"/>
          <w:szCs w:val="32"/>
        </w:rPr>
        <w:t>Inserting 10 documents to the database collection.</w:t>
      </w:r>
    </w:p>
    <w:p w14:paraId="4224E238" w14:textId="77777777" w:rsidR="002D3EDC" w:rsidRDefault="002D3EDC" w:rsidP="002D3EDC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2F5624F5" w14:textId="2877C6DA" w:rsidR="00FD5B22" w:rsidRDefault="00FD5B22" w:rsidP="00FD5B22">
      <w:pPr>
        <w:pStyle w:val="ListParagraph"/>
        <w:rPr>
          <w:b/>
          <w:bCs/>
          <w:color w:val="000000" w:themeColor="text1"/>
          <w:sz w:val="32"/>
          <w:szCs w:val="32"/>
        </w:rPr>
      </w:pPr>
      <w:r w:rsidRPr="00FD5B22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7A8DBA07" wp14:editId="2DABA8CA">
            <wp:extent cx="6639951" cy="5844733"/>
            <wp:effectExtent l="19050" t="19050" r="27940" b="228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58367" cy="586094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145DD5" w14:textId="77777777" w:rsidR="00925DA2" w:rsidRDefault="00925DA2" w:rsidP="00FD5B2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657094F9" w14:textId="77777777" w:rsidR="002D3EDC" w:rsidRDefault="002D3EDC" w:rsidP="002D3EDC">
      <w:pPr>
        <w:ind w:left="360"/>
        <w:rPr>
          <w:b/>
          <w:bCs/>
          <w:color w:val="000000" w:themeColor="text1"/>
          <w:sz w:val="32"/>
          <w:szCs w:val="32"/>
        </w:rPr>
      </w:pPr>
    </w:p>
    <w:p w14:paraId="2043881B" w14:textId="77777777" w:rsidR="002D3EDC" w:rsidRDefault="002D3EDC" w:rsidP="002D3EDC">
      <w:pPr>
        <w:ind w:left="360"/>
        <w:rPr>
          <w:b/>
          <w:bCs/>
          <w:color w:val="000000" w:themeColor="text1"/>
          <w:sz w:val="32"/>
          <w:szCs w:val="32"/>
        </w:rPr>
      </w:pPr>
    </w:p>
    <w:p w14:paraId="19617A3D" w14:textId="77777777" w:rsidR="002D3EDC" w:rsidRDefault="002D3EDC" w:rsidP="002D3EDC">
      <w:pPr>
        <w:ind w:left="360"/>
        <w:rPr>
          <w:b/>
          <w:bCs/>
          <w:color w:val="000000" w:themeColor="text1"/>
          <w:sz w:val="32"/>
          <w:szCs w:val="32"/>
        </w:rPr>
      </w:pPr>
    </w:p>
    <w:p w14:paraId="1E6A77EB" w14:textId="77777777" w:rsidR="002D3EDC" w:rsidRDefault="002D3EDC" w:rsidP="002D3EDC">
      <w:pPr>
        <w:ind w:left="360"/>
        <w:rPr>
          <w:b/>
          <w:bCs/>
          <w:color w:val="000000" w:themeColor="text1"/>
          <w:sz w:val="32"/>
          <w:szCs w:val="32"/>
        </w:rPr>
      </w:pPr>
    </w:p>
    <w:p w14:paraId="5F6FE8B9" w14:textId="77777777" w:rsidR="002D3EDC" w:rsidRDefault="002D3EDC" w:rsidP="002D3EDC">
      <w:pPr>
        <w:ind w:left="360"/>
        <w:rPr>
          <w:b/>
          <w:bCs/>
          <w:color w:val="000000" w:themeColor="text1"/>
          <w:sz w:val="32"/>
          <w:szCs w:val="32"/>
        </w:rPr>
      </w:pPr>
    </w:p>
    <w:p w14:paraId="4E11B3EC" w14:textId="0E3CCCBA" w:rsidR="00925DA2" w:rsidRPr="002D3EDC" w:rsidRDefault="00925DA2" w:rsidP="002D3EDC">
      <w:pPr>
        <w:pStyle w:val="ListParagraph"/>
        <w:numPr>
          <w:ilvl w:val="0"/>
          <w:numId w:val="5"/>
        </w:numPr>
        <w:spacing w:line="360" w:lineRule="auto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color w:val="000000" w:themeColor="text1"/>
          <w:sz w:val="32"/>
          <w:szCs w:val="32"/>
        </w:rPr>
        <w:t>Performing 3 update operations.</w:t>
      </w:r>
    </w:p>
    <w:p w14:paraId="451F42F6" w14:textId="4E84F8C7" w:rsidR="00925DA2" w:rsidRDefault="002D3EDC" w:rsidP="002D3EDC">
      <w:pPr>
        <w:pStyle w:val="ListParagraph"/>
        <w:numPr>
          <w:ilvl w:val="0"/>
          <w:numId w:val="6"/>
        </w:numPr>
        <w:spacing w:line="360" w:lineRule="auto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An individual whose member id is 2 is updated with an age set to 25.</w:t>
      </w:r>
    </w:p>
    <w:p w14:paraId="2293E7DC" w14:textId="3F46B65E" w:rsidR="002D3EDC" w:rsidRDefault="002D3EDC" w:rsidP="00925DA2">
      <w:pPr>
        <w:pStyle w:val="ListParagraph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03F3BACF" wp14:editId="50F8B1E5">
            <wp:extent cx="4144987" cy="2904312"/>
            <wp:effectExtent l="19050" t="19050" r="27305" b="107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9235" cy="29353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2D3EDC">
        <w:rPr>
          <w:b/>
          <w:bCs/>
          <w:color w:val="000000" w:themeColor="text1"/>
          <w:sz w:val="32"/>
          <w:szCs w:val="32"/>
        </w:rPr>
        <w:t xml:space="preserve"> </w:t>
      </w:r>
    </w:p>
    <w:p w14:paraId="16CF05D3" w14:textId="77777777" w:rsidR="002D3EDC" w:rsidRDefault="002D3EDC" w:rsidP="00925DA2">
      <w:pPr>
        <w:pStyle w:val="ListParagraph"/>
        <w:rPr>
          <w:b/>
          <w:bCs/>
          <w:color w:val="000000" w:themeColor="text1"/>
          <w:sz w:val="32"/>
          <w:szCs w:val="32"/>
        </w:rPr>
      </w:pPr>
    </w:p>
    <w:p w14:paraId="5FF5604C" w14:textId="73845207" w:rsidR="002D3EDC" w:rsidRPr="002D3EDC" w:rsidRDefault="002D3EDC" w:rsidP="002D3EDC">
      <w:pPr>
        <w:pStyle w:val="ListParagraph"/>
        <w:numPr>
          <w:ilvl w:val="0"/>
          <w:numId w:val="6"/>
        </w:numPr>
        <w:spacing w:line="360" w:lineRule="auto"/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The status of all members age below 18 is set to “Rejected”</w:t>
      </w:r>
      <w:r w:rsidR="00CE396B">
        <w:rPr>
          <w:color w:val="000000" w:themeColor="text1"/>
          <w:sz w:val="32"/>
          <w:szCs w:val="32"/>
        </w:rPr>
        <w:t>.</w:t>
      </w:r>
    </w:p>
    <w:p w14:paraId="34A057BD" w14:textId="6B054639" w:rsidR="002D3EDC" w:rsidRDefault="002D3EDC" w:rsidP="002D3EDC">
      <w:pPr>
        <w:pStyle w:val="ListParagraph"/>
        <w:ind w:left="709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2037FFB6" wp14:editId="43BAA97F">
            <wp:extent cx="4148264" cy="3941689"/>
            <wp:effectExtent l="19050" t="19050" r="24130" b="209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62317" cy="395504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63F7C9" w14:textId="14CB0289" w:rsidR="002D3EDC" w:rsidRPr="002D3EDC" w:rsidRDefault="002D3EDC" w:rsidP="002D3EDC">
      <w:pPr>
        <w:pStyle w:val="ListParagraph"/>
        <w:numPr>
          <w:ilvl w:val="0"/>
          <w:numId w:val="6"/>
        </w:numPr>
        <w:spacing w:line="360" w:lineRule="auto"/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lastRenderedPageBreak/>
        <w:t>Adding new field to the record/Document using update</w:t>
      </w:r>
      <w:r w:rsidR="00CE396B">
        <w:rPr>
          <w:color w:val="000000" w:themeColor="text1"/>
          <w:sz w:val="32"/>
          <w:szCs w:val="32"/>
        </w:rPr>
        <w:t>.</w:t>
      </w:r>
    </w:p>
    <w:p w14:paraId="16EC247E" w14:textId="3751C5B3" w:rsid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04AE5CF0" wp14:editId="499C32C5">
            <wp:extent cx="3962828" cy="2904978"/>
            <wp:effectExtent l="19050" t="19050" r="19050" b="1016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6467" cy="29662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1A3D91" w14:textId="77777777" w:rsid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</w:p>
    <w:p w14:paraId="30B90572" w14:textId="2627273F" w:rsidR="002D3EDC" w:rsidRDefault="002D3EDC" w:rsidP="002D3EDC">
      <w:pPr>
        <w:pStyle w:val="ListParagraph"/>
        <w:numPr>
          <w:ilvl w:val="0"/>
          <w:numId w:val="5"/>
        </w:numPr>
        <w:spacing w:line="360" w:lineRule="auto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color w:val="000000" w:themeColor="text1"/>
          <w:sz w:val="32"/>
          <w:szCs w:val="32"/>
        </w:rPr>
        <w:t xml:space="preserve">Performing 3 </w:t>
      </w:r>
      <w:r>
        <w:rPr>
          <w:b/>
          <w:bCs/>
          <w:color w:val="000000" w:themeColor="text1"/>
          <w:sz w:val="32"/>
          <w:szCs w:val="32"/>
        </w:rPr>
        <w:t>delete</w:t>
      </w:r>
      <w:r w:rsidRPr="002D3EDC">
        <w:rPr>
          <w:b/>
          <w:bCs/>
          <w:color w:val="000000" w:themeColor="text1"/>
          <w:sz w:val="32"/>
          <w:szCs w:val="32"/>
        </w:rPr>
        <w:t xml:space="preserve"> operations.</w:t>
      </w:r>
    </w:p>
    <w:p w14:paraId="412ADE4F" w14:textId="29D6D337" w:rsidR="002D3EDC" w:rsidRPr="002D3EDC" w:rsidRDefault="002D3EDC" w:rsidP="002D3EDC">
      <w:pPr>
        <w:pStyle w:val="ListParagraph"/>
        <w:numPr>
          <w:ilvl w:val="0"/>
          <w:numId w:val="8"/>
        </w:numPr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  <w:r w:rsidRPr="002D3EDC">
        <w:rPr>
          <w:color w:val="000000" w:themeColor="text1"/>
          <w:sz w:val="32"/>
          <w:szCs w:val="32"/>
        </w:rPr>
        <w:t xml:space="preserve">Deleting the record with </w:t>
      </w:r>
      <w:r>
        <w:rPr>
          <w:color w:val="000000" w:themeColor="text1"/>
          <w:sz w:val="32"/>
          <w:szCs w:val="32"/>
        </w:rPr>
        <w:t>member id</w:t>
      </w:r>
      <w:r w:rsidRPr="002D3EDC">
        <w:rPr>
          <w:color w:val="000000" w:themeColor="text1"/>
          <w:sz w:val="32"/>
          <w:szCs w:val="32"/>
        </w:rPr>
        <w:t xml:space="preserve"> </w:t>
      </w:r>
      <w:r>
        <w:rPr>
          <w:color w:val="000000" w:themeColor="text1"/>
          <w:sz w:val="32"/>
          <w:szCs w:val="32"/>
        </w:rPr>
        <w:t>01</w:t>
      </w:r>
      <w:r w:rsidR="00CE396B">
        <w:rPr>
          <w:color w:val="000000" w:themeColor="text1"/>
          <w:sz w:val="32"/>
          <w:szCs w:val="32"/>
        </w:rPr>
        <w:t>.</w:t>
      </w:r>
    </w:p>
    <w:p w14:paraId="539AF5B6" w14:textId="4B77941E" w:rsidR="002D3EDC" w:rsidRP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457A1253" wp14:editId="4D9B1351">
            <wp:extent cx="3988480" cy="1301261"/>
            <wp:effectExtent l="19050" t="19050" r="1206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1325" cy="131850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76B6B" w14:textId="74061EC1" w:rsidR="002D3EDC" w:rsidRPr="002D3EDC" w:rsidRDefault="002D3EDC" w:rsidP="002D3EDC">
      <w:pPr>
        <w:pStyle w:val="ListParagraph"/>
        <w:numPr>
          <w:ilvl w:val="0"/>
          <w:numId w:val="8"/>
        </w:numPr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  <w:r w:rsidRPr="002D3EDC">
        <w:rPr>
          <w:color w:val="000000" w:themeColor="text1"/>
          <w:sz w:val="32"/>
          <w:szCs w:val="32"/>
        </w:rPr>
        <w:t>Deleting the</w:t>
      </w:r>
      <w:r>
        <w:rPr>
          <w:color w:val="000000" w:themeColor="text1"/>
          <w:sz w:val="32"/>
          <w:szCs w:val="32"/>
        </w:rPr>
        <w:t xml:space="preserve"> first</w:t>
      </w:r>
      <w:r w:rsidRPr="002D3EDC">
        <w:rPr>
          <w:color w:val="000000" w:themeColor="text1"/>
          <w:sz w:val="32"/>
          <w:szCs w:val="32"/>
        </w:rPr>
        <w:t xml:space="preserve"> record with </w:t>
      </w:r>
      <w:r>
        <w:rPr>
          <w:color w:val="000000" w:themeColor="text1"/>
          <w:sz w:val="32"/>
          <w:szCs w:val="32"/>
        </w:rPr>
        <w:t>Occupation as “Doctor”</w:t>
      </w:r>
      <w:r w:rsidR="00CE396B">
        <w:rPr>
          <w:color w:val="000000" w:themeColor="text1"/>
          <w:sz w:val="32"/>
          <w:szCs w:val="32"/>
        </w:rPr>
        <w:t>.</w:t>
      </w:r>
    </w:p>
    <w:p w14:paraId="43E33AF5" w14:textId="47196A0E" w:rsid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3A477EAB" wp14:editId="65F36FEB">
            <wp:extent cx="4007485" cy="2153682"/>
            <wp:effectExtent l="19050" t="19050" r="12065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2458" cy="216172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067334" w14:textId="77777777" w:rsidR="002D3EDC" w:rsidRP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</w:p>
    <w:p w14:paraId="5E20E048" w14:textId="3171BD9F" w:rsidR="002D3EDC" w:rsidRPr="002D3EDC" w:rsidRDefault="002D3EDC" w:rsidP="002D3EDC">
      <w:pPr>
        <w:pStyle w:val="ListParagraph"/>
        <w:numPr>
          <w:ilvl w:val="0"/>
          <w:numId w:val="8"/>
        </w:numPr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  <w:r w:rsidRPr="002D3EDC">
        <w:rPr>
          <w:color w:val="000000" w:themeColor="text1"/>
          <w:sz w:val="32"/>
          <w:szCs w:val="32"/>
        </w:rPr>
        <w:t xml:space="preserve">Deleting </w:t>
      </w:r>
      <w:r>
        <w:rPr>
          <w:color w:val="000000" w:themeColor="text1"/>
          <w:sz w:val="32"/>
          <w:szCs w:val="32"/>
        </w:rPr>
        <w:t>multiple records with status as “Rejected”</w:t>
      </w:r>
      <w:r w:rsidR="00CE396B">
        <w:rPr>
          <w:color w:val="000000" w:themeColor="text1"/>
          <w:sz w:val="32"/>
          <w:szCs w:val="32"/>
        </w:rPr>
        <w:t>.</w:t>
      </w:r>
    </w:p>
    <w:p w14:paraId="5A9A9C28" w14:textId="1938DE0C" w:rsidR="002D3EDC" w:rsidRP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35AB2FF4" wp14:editId="226E8B49">
            <wp:extent cx="3992828" cy="1413803"/>
            <wp:effectExtent l="19050" t="19050" r="27305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8344" cy="14228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1107AD" w14:textId="5D885F43" w:rsidR="002D3EDC" w:rsidRDefault="002D3EDC" w:rsidP="002D3EDC">
      <w:pPr>
        <w:pStyle w:val="ListParagraph"/>
        <w:numPr>
          <w:ilvl w:val="0"/>
          <w:numId w:val="5"/>
        </w:numPr>
        <w:spacing w:line="360" w:lineRule="auto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color w:val="000000" w:themeColor="text1"/>
          <w:sz w:val="32"/>
          <w:szCs w:val="32"/>
        </w:rPr>
        <w:t xml:space="preserve">Performing 3 </w:t>
      </w:r>
      <w:r w:rsidR="00D333B6">
        <w:rPr>
          <w:b/>
          <w:bCs/>
          <w:color w:val="000000" w:themeColor="text1"/>
          <w:sz w:val="32"/>
          <w:szCs w:val="32"/>
        </w:rPr>
        <w:t>show</w:t>
      </w:r>
      <w:r w:rsidRPr="002D3EDC">
        <w:rPr>
          <w:b/>
          <w:bCs/>
          <w:color w:val="000000" w:themeColor="text1"/>
          <w:sz w:val="32"/>
          <w:szCs w:val="32"/>
        </w:rPr>
        <w:t xml:space="preserve"> operations.</w:t>
      </w:r>
    </w:p>
    <w:p w14:paraId="558B3265" w14:textId="3DAC1320" w:rsidR="002D3EDC" w:rsidRPr="002D3EDC" w:rsidRDefault="002D3EDC" w:rsidP="002D3EDC">
      <w:pPr>
        <w:pStyle w:val="ListParagraph"/>
        <w:numPr>
          <w:ilvl w:val="0"/>
          <w:numId w:val="9"/>
        </w:numPr>
        <w:spacing w:line="360" w:lineRule="auto"/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Showing all the records whose status is “Accepted”.</w:t>
      </w:r>
    </w:p>
    <w:p w14:paraId="20ACCF76" w14:textId="09782FB1" w:rsid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76E3399F" wp14:editId="45D4CF7C">
            <wp:extent cx="4018360" cy="2956267"/>
            <wp:effectExtent l="19050" t="19050" r="2032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48700" cy="297858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166108" w14:textId="792E8F13" w:rsidR="002D3EDC" w:rsidRPr="002D3EDC" w:rsidRDefault="002D3EDC" w:rsidP="002D3EDC">
      <w:pPr>
        <w:pStyle w:val="ListParagraph"/>
        <w:numPr>
          <w:ilvl w:val="0"/>
          <w:numId w:val="9"/>
        </w:numPr>
        <w:spacing w:line="360" w:lineRule="auto"/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Showing the record of member whose age is less than equal to 22, Occupation is Student and Status is Accepted.</w:t>
      </w:r>
    </w:p>
    <w:p w14:paraId="378049FA" w14:textId="6D2784F5" w:rsid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20249C86" wp14:editId="39610BB4">
            <wp:extent cx="6414728" cy="1350498"/>
            <wp:effectExtent l="19050" t="19050" r="24765" b="215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57832" cy="13806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39A51B" w14:textId="687FCDCE" w:rsid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</w:p>
    <w:p w14:paraId="0A073F3E" w14:textId="5311D41C" w:rsid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</w:p>
    <w:p w14:paraId="6E0324EA" w14:textId="77777777" w:rsid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</w:p>
    <w:p w14:paraId="2F3A6021" w14:textId="263123BE" w:rsidR="002D3EDC" w:rsidRPr="002D3EDC" w:rsidRDefault="002D3EDC" w:rsidP="002D3EDC">
      <w:pPr>
        <w:pStyle w:val="ListParagraph"/>
        <w:numPr>
          <w:ilvl w:val="0"/>
          <w:numId w:val="9"/>
        </w:numPr>
        <w:spacing w:line="360" w:lineRule="auto"/>
        <w:rPr>
          <w:b/>
          <w:bCs/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Showing all the records of members whose age is greater than equal to 30. </w:t>
      </w:r>
    </w:p>
    <w:p w14:paraId="289F6D9D" w14:textId="3842A516" w:rsid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  <w:r w:rsidRPr="002D3EDC">
        <w:rPr>
          <w:b/>
          <w:bCs/>
          <w:noProof/>
          <w:color w:val="000000" w:themeColor="text1"/>
          <w:sz w:val="32"/>
          <w:szCs w:val="32"/>
        </w:rPr>
        <w:drawing>
          <wp:inline distT="0" distB="0" distL="0" distR="0" wp14:anchorId="6FC4121C" wp14:editId="325445A4">
            <wp:extent cx="3992750" cy="4283612"/>
            <wp:effectExtent l="19050" t="19050" r="27305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2892" cy="42944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2ABBD6" w14:textId="77777777" w:rsidR="002D3EDC" w:rsidRPr="002D3EDC" w:rsidRDefault="002D3EDC" w:rsidP="002D3EDC">
      <w:pPr>
        <w:pStyle w:val="ListParagraph"/>
        <w:spacing w:line="360" w:lineRule="auto"/>
        <w:ind w:left="1080"/>
        <w:rPr>
          <w:b/>
          <w:bCs/>
          <w:color w:val="000000" w:themeColor="text1"/>
          <w:sz w:val="32"/>
          <w:szCs w:val="32"/>
        </w:rPr>
      </w:pPr>
    </w:p>
    <w:sectPr w:rsidR="002D3EDC" w:rsidRPr="002D3EDC" w:rsidSect="009F5F34">
      <w:pgSz w:w="12240" w:h="15840"/>
      <w:pgMar w:top="426" w:right="191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rwUA0jYDsSwAAAA="/>
  </w:docVars>
  <w:rsids>
    <w:rsidRoot w:val="00A2089D"/>
    <w:rsid w:val="001D7E19"/>
    <w:rsid w:val="002D3EDC"/>
    <w:rsid w:val="00471490"/>
    <w:rsid w:val="00486547"/>
    <w:rsid w:val="00531018"/>
    <w:rsid w:val="00797702"/>
    <w:rsid w:val="00925DA2"/>
    <w:rsid w:val="009F5F34"/>
    <w:rsid w:val="00A2089D"/>
    <w:rsid w:val="00CE396B"/>
    <w:rsid w:val="00D333B6"/>
    <w:rsid w:val="00DE7782"/>
    <w:rsid w:val="00E70EA1"/>
    <w:rsid w:val="00E80238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3</cp:revision>
  <cp:lastPrinted>2020-12-09T08:44:00Z</cp:lastPrinted>
  <dcterms:created xsi:type="dcterms:W3CDTF">2021-01-29T04:21:00Z</dcterms:created>
  <dcterms:modified xsi:type="dcterms:W3CDTF">2021-01-29T06:40:00Z</dcterms:modified>
</cp:coreProperties>
</file>